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พุ่งโรงงานค่ะ สภาพอากาศที่นั่นจะเป็นอย่างไรนะคะ 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เมื่อช่วงบ่ายวานนี้ เกิดเหตุเพลิงไหม้ตำบล มะขามคั่ว จังหวัดระยองคุณผู้ชมจะเห็นว่ากลุ่มควันโอ้โหสีดำทมิฬเลยค่ะ พวยพุ่งขึ้นไปบนท้องฟ้าคือ หลายของมองแบบนี้นะคะ คุณผู้ช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ภายในเชื้อเพลิงนะคะ ต้องบอกเลยว่าเป็นเม็ดพลาสติกจึงทำให้เพลิงไป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 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ก็คือฉีดโฟมและก็น้ำหล่อบริเวณรอบ ๆ ไว้ ส่วนเสียงระเบิดที่ดังเป็นระยะ ๆ นะคะ 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 ก็เลยตรวจ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รับ 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นะครับ เพื่อความปลอดภัยนะครับ</w:t>
      </w:r>
    </w:p>
    <w:p>
      <w:pPr>
        <w:pStyle w:val="BodyText"/>
      </w:pPr>
      <w:r>
        <w:t xml:space="preserve">(ผู้ประกาศข่าวหญิง) ล่าสุดนอกจนั้นสามารถควบคุมเพลิงไว้ในพื้นที่จำกัดแล้วนะคะ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 ส่วนสาเหตุเอาไว้หลังเพลิงสงบนะคะ แต่ต้องบอกประวัติ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นี่ 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 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ที่ 1 ที่กรุงเทพมหานคร นี่ล่ะครับ เลือดอาบเลย นี่เป็นสามีของเธอนะครับ เมื่อมาถึงที่เกิดเหตุนะครับ นี่เจ้าหน้าที่ก็เจอสากกะเบือแล้วนี่ 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ผงบาดแผลขนาดใหญ่ โดนมีดฟันเข้าบริเวณที่หัว ที่คอก็มีบาดแผลจากกรรไกรตัดนะครับ นี่ครับได้รับบาดเจ็บเป็นแผลลึก ยังมีมีดปังตอแล้วก็สากกะเบือตำน้ำพริกนี่ ที่วางอยู่ข้าง ๆ จากการ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 สามีภรรยาคู่นี้ มักจะมีเรื่องทะเลาะเบาะแว้งกันอยู่บ่อยครั้ง แต่ครั้งนี้รุนแรงสุดนะครับ นี่นะครับกำลังปลูกต้นมะม่วงอยู่นะครับ นางพินทองนี่ รับสารภาพว่าทำร้ายสามีของตนเองจริง ๆ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รับ</w:t>
      </w:r>
    </w:p>
    <w:p>
      <w:pPr>
        <w:pStyle w:val="BodyText"/>
      </w:pPr>
      <w:r>
        <w:t xml:space="preserve">(ผู้สัมภาษณ์หญิง) ค่ะ</w:t>
      </w:r>
    </w:p>
    <w:p>
      <w:pPr>
        <w:pStyle w:val="BodyText"/>
      </w:pPr>
      <w:r>
        <w:t xml:space="preserve">(ผู้สัมภาษณ์ชาย) คว้ามีดมาแล้วก็คว้าสากกะเบือมาทำร้ายสามีของตัวเอง แต่ก็ไม่คิดว่าจะเป็นอะไรมาก แต่คุณดูสภาพของสามีเธอสิครับ ต้องเอาผ้าก๊อด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แล้วก็เมา ภรรยาก็บอกแล้วก็ไม่ยอมฟัง ตอนเกิดเรื่องนี่เขาบอกว่าให้ตัวเองมาดามกิ่งไม้ แต่ตัวเองก็เลยทำไม่เป็นโดนนี่ครับ มีดฟันเข้าที่หัว แต่สามียังบอกด้วยว่าก็ไม่โกรธนะครับ ไม่โกรธที่โดนฟันหัวแบบนี้หรือว่าโดน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ผู้ให้สัมภาษณ์ชาย) เราโดนอย่างนี้ทุกวันไหม</w:t>
      </w:r>
    </w:p>
    <w:p>
      <w:pPr>
        <w:pStyle w:val="BodyText"/>
      </w:pPr>
      <w:r>
        <w:t xml:space="preserve">(ผู้ให้สัมภาษณ์ชาย) ไม่ครับ นี่ครั้งแรกเลย</w:t>
      </w:r>
    </w:p>
    <w:p>
      <w:pPr>
        <w:pStyle w:val="BodyText"/>
      </w:pPr>
      <w:r>
        <w:t xml:space="preserve">(ผู้สัมภาษณ์ชาย) 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ชาย) ไม่ เพราะผมรักภรรยามากอ๋อ เรารักเมียมาก แล้วเราโกรธเขาไหม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ชาย) เราผิดเอง</w:t>
      </w:r>
    </w:p>
    <w:p>
      <w:pPr>
        <w:pStyle w:val="BodyText"/>
      </w:pPr>
      <w:r>
        <w:t xml:space="preserve">(ผู้ให้สัมภาษณ์ชาย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 ก็ยังไม่มีการแจ้งข้อกล่าวหาใด ๆ กับนางพิณทองผู้เป็นภรรยา 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กลัวจะเกิดแบบนี้อีก กลัวภรรยาจะโกรธ</w:t>
      </w:r>
    </w:p>
    <w:p>
      <w:pPr>
        <w:pStyle w:val="BodyText"/>
      </w:pPr>
      <w:r>
        <w:t xml:space="preserve">(ผู้ประกาศข่าวชาย) 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อยู่ที่สนามกีฬาของโรงเรียนช่างกลอุปภัม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โรงเรียนช่างกลอุปถัมที่นนทบุรี ทราบชื่อคือนายโชว ชูล็อกอายุ 50 ปี เป็นคนฮ่องกงค่ะ นอนหมดสติอยู่ข้างสนาม เจ้าหน้าที่ก็ CPR ปั้มหัวใจนานกว่า 20 นาที ปั้มอยู่อย่างนั้น แต่ก็ไม่สามารถช่วยชีวิตไว้ได้ 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วและเสียชีวิต 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ี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บุกเข้าไปควบคุมตัวชายคนหนึ่งที่มีอาการคุ้มคลั่งทำล้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 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กำลังใช้ไม้ง่ามบุกเข้าไปในบ้าน ชาร์จตัวชายที่มีอาการคุ้มคลั่งที่ถือมีดอยู่ในบ้านของตนเองนะครับ ที่สภ.เมืองจังหวัดนครศรีธรรมราชนี่ เข้าไประงับเหตุชายคุ้มคลั่งคนนี้นะครับ 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 เหตุเกิดขึ้นที่ตำบลปากพูน อำเภอเมืองนครศรีธรรมราช พบนายโจ๊กอายุ 34 ปี ลูกชายของเจ้าของบ้านนี่ ยังอยู่ในอาการคุ้มคลั่งแล้วก็อารวาดอยู่นะครับ กระจายกำลังปิดกำลังล้อมบ้าน ตอนแรกนี่พูดจาเกลี้ยกล่อมนะครับ ไม่ใช่จู่จะบุกเข้าไป ให้เวลาเกลี้ยกล่อมอยากจะให้นายโจ๊กนี่ 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 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คุณผู้ชม 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 ใช้ผ้าขาวม้านี่ เช็ดเหงื่อเช็ดน้ำมูกที่แจ้งเจ้าหน้าที่ แล้วก็เป็นพ่อนะครับ ที่แจ้งกู้ภัยให้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คือเบื้องต้นนี่ ประวัติของนายโจ๊กนี่ เพิ่งจะพ้นโทษออกมาอยู่บ้าน แต่สุดท้ายแล้วสืบค้นไปรายงานระบุว่านายโจ๊กคนนี้ครับ ป่วยเป็นจิตเวช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 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 วิธีการที่ดีที่สุด แล้วก็จะทำเพราะความรักมากที่สุด คือ ต้องให้เขาไปรักษาคุณผู้ชมเรื่องต่อไปเป็นเหตุสะเทือนขวัญมาก เพราะว่าศพที่พบ 2 ศพ ศีรษะ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 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 ปมนั้นน่าจะมาจากการโกรธแค้นเรื่องส่วนตัวค่ะ นี่เป็นเวลาล่าสุดตำรวจเข้าไปที่เหตุการณ์สะเทือนขวัญสามี-ภรรยา ถูกฆ่าตาย 2 ศพในบ้านพักหมู่ 4 บ้านห้วยน้ำใต้ จังหวัดตรังนะคะ ไปถึงนี่ พบร่างของนางอ้อยนภา …อาชีพขายน้ำอ้อย สภาพอยู่ในสถาพนอนหงาย หน้าจมกองเลือด เสียชีวิต ศรีษะค่ะ หลุดออกจากตัว 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 ไปเจอในห้องน้ำค่ะ พบร่างของนายสุพรรณ์ 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 เบื้องต้นทั้งสองถูกฟันด้วยของมีคม หรือมีดพร้าแต่ไปตรวจสอบในบ้านนี่ ไม่พบร่องรอยต่อสู้หรือสูญหายไปค่ะ นายสุพรรณซึ่งเป็นผู้ตายนี่ เป็นน้องชายของทนายความชื่อดัง ซึ่งเป็นคนที่นิสัยดีกับคนในชุมชนตลอดเลย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ใน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มาก่อน ด้วยไปที่ความโกรธแค้นส่วนตัวแล้วค่ะ ไม่เกี่ยวข้องกับปมชู้สาวแล้วนะคะ เดี๋ยวเรื่องนี้ 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 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 ประเด็นก็คือเบื้อต้นมีการอำพรางอื่นแล้วหลังจากนั้นนี่ ภาพจากกล้องวงจรปิดก็สามารถจับรถต้องสงสัยได้ มันเกิดอะไรขึ้นครับ เกิดอุบัติเหตุแล้วก็ขับหนีไป แล้วก็มีการทิ้งศพด้วยนะครับ 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หมู่ที่ 6 นะครับ จังหวัดตาก คนขับรถนี่เขาทิ้งรถแล้วก็เคลื่อนย้ายแรงงานต่างด้าวพวกนี้ไปอีกคันหนึ่ง ก่อนที่จะนำแรงงานต่างด้าว 23 คนซึ่งในจำนวนนั้นนี่ บาดเจ็บ 4 แล้วก็เสียชีวิต 3เอาไปทิ้งนะครับ เอาไปทิ้งไว้บริเวณป่ายางบ้านหนองนกกระทา หมู่ 12 ตำบน นาบ่อคำเอาไปทิ้งเลยครับ ล่าสุดเมื่อวานนี้ ทางผู้บังคับการตำรวจภูธรจังหวัดตาก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 เขาลงมาที่หมู่บ้านผ่าผึ้ง หมู่ที่ 6 ตำบลเชียงทอง อำเภอวังเจ้า ตำบลนาโบสถ์ ตำบลวังเจ้ามีชื่อ ก็คือ ม.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 นอกจากนี้ 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 คาดว่าน่าจะเป็นรถที่มารับตัวแรงงานต่างด้าวที่ได้รับบาดเจ็บ แล้วก็เอาศพนี่ออกไปจากพื้นที่เกิดเหตุ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ทั้งนี้เจ้าหน้าที่ได้ตรวจหาหลักฐาน ลายนิ้วมือแฝงของรถกระบะยี่ห้อ ISUZU บอกว่าสภาพรถดังกล่าวนี่ 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 แล้วมันเกิดอุบัติเหตุ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 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</w:t>
      </w:r>
    </w:p>
    <w:p>
      <w:pPr>
        <w:pStyle w:val="BodyText"/>
      </w:pPr>
      <w:r>
        <w:t xml:space="preserve">(ผู้ประกาศข่าวชาย) ทางประกันก็สงสัยจะมีร่องรอยข้าวโพดเลยอะไรของคุณ เลยไม่ได้ดำเนินการล่าสุด 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ครับ 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 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เป็นมาจากแม่สอดนะครับ 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 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ชาติ ศรีสุวัสดิ์นะครับ ลงพื้นที่ไปกับพลตำรวจโทสุรเชษฐ์หรือบิ๊กโจ๊กนะครับ ของแรงงานต่างด้าวก็ได้มีการนำตัวทั้งหมด มาพักอาศัยอยู่บริเวณศาลาบ้านหนองนกกระทา 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ซึ่งขณะนี้ผลตรวจของแรงงานต่างด้าวหลายรายเขาบอกว่าพบว่าติดเชื้อ COVID นะครับ แรงงานต่างด้าวกลุ่มนี้หลายคนเลย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กระทรวงสาธารณสุขอำเภอเมือง กำแพงเพชรนี่ มาคัดแยกผู้ติดเชื้อรักษาต่อไป ประสบอุบัติเหตุเอยได้รับบาดเจ็บ ศพก็ถูกทิ้งไป ส่วนกลุ่ม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 ตำรวจทำงานหนักพอสมควร อีก 1 เรื่องที่ทำงานหนัก อีกเรื่องหนไล่ล่านักโทษชายแหกคุกเรือนจำนาโศก ที่มุกดาหารค่ะ คุณผู้ชม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่อนตัวอยู่ที่บ้านพัก ชุดสอบสวนสืบสวนบุกจับกุมนาย อนุวัต เจริญสุข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 หนีมาหลบซ้อนในพื้นที่บ้านหนองแวง อำเภอนาโศกค่ะ พื้นที่แล้วก็นำกำลังบุกเข้าไปค้นบ้านพักแต่ไม่เจอนะคะ ก็เลยไปดูกระจายกำลังรอบพื้นที่จนไปเจอนายอนุวัฒน์ค่ะ ไม่ได้อยู่บ้านแต่ไปอยู่กระท่อมกลางนา 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 นี่นะคะ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รับ คุณผู้ชมครับมีพ่อคนหนึ่งครับจับลูกวัยแค่ 3 ขวบแค่นั้นเอง แขวนคอแล้วก็รัดที่คอนะครับ 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เนื่องจากว่าเป็นข่าวที่คุณพ่อคนหนึ่ง จับลูกสาววัยแค่ 3 ขวบแค่นั้นเองแขวนคอ แล้วก็ไลฟ์สดในเฟซบุ๊กว่าใน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 ไม่ใช่ครั้งนี้ครั้งเดียว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</w:t>
      </w:r>
    </w:p>
    <w:p>
      <w:pPr>
        <w:pStyle w:val="BodyText"/>
      </w:pPr>
      <w:r>
        <w:t xml:space="preserve">(ผู้สัมภาษณ์ชาย) กลัว ไม่ต้องกลัวกลัว</w:t>
      </w:r>
    </w:p>
    <w:p>
      <w:pPr>
        <w:pStyle w:val="BodyText"/>
      </w:pPr>
      <w:r>
        <w:t xml:space="preserve">(ผู้สัมภาษณ์ชาย)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ส่วนคุณพ่อที่แขวนคอลูกอยู่นี่ แล้วก็ไลฟ์ในเฟซบุ๊กบอกไม่ต้องกลัว ๆ แล้วจะไปด้วยกัน เราคงมีเสียงมาให้ดูเท่านี้ครับ ถ้าเกิดเป็นคลิปนี่คงจะโชว์ให้ดูไม่ได้เพราะมันสะเทือนขวัญนี่ เป็นข่าวที่เราต้องนำเสนอของพ่อแท้ ๆ ที่จะไปแขวนคอลูกสาวของตัวเองนี่ล่ะครับ ผู้ใช้ เฟซบุ๊กรายหนึ่งได้ไลฟ์สดขวบ ถูกชายคนหนึ่งที่ทราบชื่อต่อมาก็ได้นายนิรันด์สกุลรัตน์ อายุ 35 ปี โดยประมาณนะครับ เป็นพนักงานขับรถรับส่งสินค้าของบริษัทเอกชนุ่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 ถูกแชร์ออกไปเป็นจำนวนมากเลยนะครับ แล้วก็แสดงความคิดเห็นจำนวนมาก เข้าไปตรวจสอบหน่อยสิว่าเกิดอะไรขึ้น 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 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 ก็ยังไปเจอกับหนังสือเรียนชั้นอนุบาลนะครับ หรือชั้นเตรียมอนุบาลนี่ วางอยู่ที่พื้นห้อง บริเวณห้องอาบน้ำนะครับ ก็ไปเจอกับม้วนเชือกที่เป็นเชือกถักสีดำ ซึ่งก็เป็นเชือกที่ใช้ในการก่อเหตุนะครับ แต่ก็ไม่พบตัวเด็กกับผู้ก่อเหตุเป็นอย่างใด คาดว่าหลบหนีไปแล้ว ทางด้านคุณนายไหวนะครับ เปิดเผยแบบนี้ พ่อของเด็กนี่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ยายไหวบอกว่าน่าจะทำเพราะประชดภรรยา แต่ลูกเธอบอกว่าไม่ได้เป็นอะไรนะครับ เพราะว่าเห็นเดินพาลูกออกไป คาดว่าน่าจะกลับไปอยู่บ้านที่สุรินทร์ ที่ผ่านมาก็เคยเกิดเหตุการณ์แบบนี้มาแล้ว ถึง 3 ครั้ง เด็กบอกด้วยว่าไม่อยากอยู่กับพ่อแล้ว นั่นเป็นคำพูดที่เธอบอกนะครับ กับเด็ก 3 ขวบที่บอก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 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 ยังไม่ 6 โมงค่ะ 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 ก่อนจะแจ้งดำเนินคดีต่อไปแต่ ณ ขณะนี้นี่ เขาสันนิษฐานกันว่าน่าจะเป็นการประชดภรรยานี่ล่ะ ที่ไปอยู่ที่อื่นนะครับ กลับมาแต่ดู ๆ กันต่อไป</w:t>
      </w:r>
    </w:p>
    <w:p>
      <w:pPr>
        <w:pStyle w:val="BodyText"/>
      </w:pPr>
      <w:r>
        <w:t xml:space="preserve">(ผู้ประกาศข่าวหญิง) นะคะ น่ากลัวมากค่ะ ทำไมต้องทำกับลูกตัวเองขนาดนี้ แล้วก็ไลฟ์สดในเฟซบุ๊กด้วยนะคะ ถ้าการดำเนินคดีของ ปอท. นี่ 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ค่ะ ูผู้ชายคนนี้นี่เขาขับรถตามเพื่อนสาวคนสนิทนะคะ กลับจากงานวันเกิด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 รถเกิด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 ไปดูความคืบหน้าของนายธีรพัฒน์ ธีรวงศ์ไพบูลย์ 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 รถยี่ห้อ Ford ทางเลี่ยงเมืองนครตำบลกลางแดด อำเภอเมืองตั้งแต่วันที่ 5 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ในพื้นที่นครสวรรค์ เสร็จแล้วขากลับนี่ แต่ขับคนละคันกับขับรถนำหน้าไปก่อน นายธีรภัทขับตาม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 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นี่คุณแม่ก็เสียใจล่าสุดคุณแม่ร้องไห้มาตามหาด้วยนะคะ พลตำรวจเอกท่านรองผู้บัญชาการตำรวจแห่งชาติโดยมีพลตำรวจตรีนครสวรรค์ รายงานผลการค้นหาในรัศมี 2 กิโลเมตร ความลึกไม่ต่ำกว่า 100 เมตร สาเหตุค่ะเบื้องต้นน่าจะเป็นอุบัติเหตุมากกว่านะคะ 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 ก็ประเด็นอื่นมากที่สุดมันมีอะไรไหม ถ้าเกิดจะมีเรื่องอื่นเดี๋ยวต้องไปสืบสวนกันอีกทีหนึ่ง แต่ตอนนี้เบื้องต้นนี่ทำอย่างไร ต้องหารถเสียก่อนนะคะ อย่างไรต้องหารถหาคนก่อนอะไรเลยนะคะ ซึ่งในจุดนั้นน่ะ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ที่แยกออกมาจากทางเลี่ยงเมือง 112 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 ที่นี้จุดที่นายธีรพัฒน์ขับรถพุ่งตกลงไปในแม่น้ำ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 ดังนั้นความคืบหน้าตอนนี้ได้รับความช่วยเหลือจากนายเกษมศักดิ์ ชัยลิ้มฟ้าค่ะ คนนี้เป็นเพื่อนของนายธีรพัฒน์ เอาหุ่นยนต์หุ่นยนต์น้ำ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 ตอนนี้ที่เชียงใหม่นี่ได้มีการสั่งปิดสถานที่ 7 สถานที่ด้วยกันใน 5 อำเภอหลังจากมียอดผู้ติดเชื้อพุ่งนะครับ แล้วก็มีครอบครัวของชายคนหนึ่ง วัย 58 ปี ที่กำลังสงสัยเรื่องของการฉีดวัคซีนมานะครับ แล้วเกิดเหตุการณ์แบบนี้ มาดูกันนานยทนงศักดิ์ ศรบรรยายตำบลยาง ที่จังหวัดศรีษะเกศนี่ ให้ข้อมูลกับเจ้าหน้าที่บุคลากรทางการแพทย์ จากโรงพยาบาลส่งเสริมสุขภาพตำบลยางมาสอบถามปัญหาที่ยังค้างคาใจอยู่นะครับ เนื่องจากว่าสามีนี่เสียชีวิตเขาบอกว่ามันเกิดมาจากการฉีดวัคซีนหรือเปล่าเอ่ย ก็หลังจากที่ทำการฌาปนกิจศพสามีเรียบร้อยแล้วหลังจากที่นายสุรัฐผู้ที่เป็นสามีได้ฉีดวัคซีน Sinovac เมื่อวันที่ 27 ตุลาคมที่ผ่านมา โรงพยาบาลส่งเสริมสุขภาพตำบลยางนี่ บอกว่าได้รับวัคซีน Sinovac เป็นที่เรียบร้อยแล้ว 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ไม่ได้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 จนในที่สุด ได้เสียชีวิตในเวลาต่อมา ครอบครัวก็ยังติดใจอยู่นะครับ ครอบครัวติดใจที่โรงพยาบาลให้พ่อนี่ นอนดูอาการทั้งคืนเลย 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ยัง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 มาจากการไปฉีดวัคซีน นั้นคือสิ่งที่ครอบครัวเขาบอก ส่วนทางด้านนายแพทย์ทนง วีรแสงพงศ์ นายแพทย์สาธารณสุขจังหวัดศรีสเกษเปิดเผยว่าในกรณีนี้ต้องดูในระบบงานก่อน 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 อาการภายหลังจากที่ได้รับวัคซีนนี้ จะมีการวินิจฉัยของเขาของกระทรวงสาธารณสุขเป็นประเภทหนึ่ง เราก็จะให้ทางญาตินี่เขียนคำร้องส่งไปยังแรงงาน สปสช. เพราะฉะนั้น ณ ขณะนี้ความคืบหน้าของชายวัย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 ไม่เห็นมีสาเหตุอะไร เพราะว่าญาติบอกว่าไปฉีดวัคซีนมาเท่านั้นเอง เดี๋ยวต้องตามกันต่อ ทีนี้อยากให้ผู้ชมตามกันต่อ เรื่อง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ลงนาม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มีอะไรบ้าง แคมป์คนงานหมู่ที่ 7ตำบลสุเทพ อำเภอเมืองเชียงใหม่ กลุ่มนี้นี่ตั้งแต่ 31 ตุลาคม ถึง 31 พฤศจิกายน นะคะศรีวิชัย บ้านเทพารามสวนลุงเจริญบ้านช้างค้ำ ตำบลท่าวังตาม อำเภอสารภี และบ้านพักแรงงานต่างชาติ บ้านหัวช้าอำเภอสารพี ระหว่างวันที่ 2 ค่ะ นอกจากนี้ยังสั่งปิดพื้นที่หมู่ที่ 2 บ้านแอ่นใหม่ ตำบลบ้านแอ่น อำเภอดอยเต่าระหว่างวันที่ 4 พฤศจิกายน ถึงวันที่ 8 พฤศจิกายน นะคะหมู่ที่ 12 บ้านผาแดง อำเภออมก๋อยจังหวัดเชียงใหม่ ปิดพื้นที่หอพักสีส้ม อำเภอพันธกิจ อำเภอดอยสะเก็ด ตั้งแต่วันที่ 4 ถึงวันที่ 27 คุณผู้ชมจะเห็นค่ะ ว่ารอบนี้คลัสเตอร์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 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ต้าน COVID ด้วยนะครับ เรื่องนี้ทางเพจเฟซบุ๊กของหมอแล็บแพนด้าโพสข้อความยาเม็ดต้านโควิด Packlovid แล้วก็ทำได้สำเร็จด้วย ลดการเสียชีวิตได้ 89 เปอร์เซ็นต์ ผลการศึกษาเบื้องต้นระบุว่าดีกว่ายาโมดูพิราเวียทดลองเอายาเม็ดแบบนี้นะครับ แพ็คโควิดที่ติดเชื้อ COVID และมีความเสี่ยงสูง และเจ็บป่วยถึงขั้นรุนแรงหรือว่าต้องเขาโรงพยาบาลนี่ กินยานี้ภายใน 5 วัน นับตั้งแต่เริ่มมีอาการป่วย กลุ่มผู้ที่ได้รับยาแพ็คโควิดนี่ จะมีอัตราการเข้าโรงพยาบาลอยู่แค่ 1 เปอร์เซ็นต์เท่านั้นเอง และไม่มีผู้เสียชีวิตเลย แต่ผู้ที่ได้รับยาหลอก ก็คือยาแพคซีโวที่เขาทำการทดลองอยู่นี่ การเข้าโรงพยาบาลนี่ 67 เปอร์เซ็นต์ 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เมริกานะครับ พุ่งสูงขึ้น 13 เปอร์เซ็นต์เลยนะครับ Pfizer ผลิตยาต้าน COVID มา พุ่งเลยส่วนหุ้นของบริษัท เมิร์กนี่ ที่มีข่าบอกว่ายาต้าน COVID ตกนะครับ ตก 6 เปอร์เซ็นต์นี่เยอะนะ 13 เปอร์เซ็นต์นี่เยอะเข้าไปใหญ่ 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 เมื่อสัปดาห์ที่แล้วหรือสุดสัปดาห์ที่แล้วที่ผ่านมานี่ เรื่องของยาเม็ดที่ Pfizer ผลิตออกมาต้านโควิดนี่ ไม่ต้องเข้าโรงพยาบาลอัตราความสำเร็จของเขานี่ 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 ต้องบอกว่าตอนนี้นี่ทุกคนก็ตั้งความหวังเอาไว้ที่ยาในการรักษาโรค COVID โดยตรง ตอนนี้อังกฤษนี่ อนุมัติโมนิพิราเวียร์ตอนนี้คนไทยเขาบอกว่าฉีดวัคซีนเข็มที่ 2 ไปแล้ว 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 กำลังดูว่าจะเว้นระยะห่างกันอย่างไรจะควบคุมเรื่อง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 ในไทยครั้งแรก Pattaya Music Festival ต้องบอกเลยว่าเป็นเรื่องที่เขาบอกว่ามีรถรับส่ง เอ๊ะ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</w:t>
      </w:r>
    </w:p>
    <w:p>
      <w:pPr>
        <w:pStyle w:val="BodyText"/>
      </w:pPr>
      <w:r>
        <w:t xml:space="preserve">(ผู้ให้สัมภาษณ์ชาย) ตีกันแล้ว ตีกัน ๆ ตีกันแล้ว ไม่ต้องวิ่ง ๆเบา ๆ เอา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 นี่เป็นคลิปวิดีโอในเหตุการณ์กลางงานคอนเสิร์ตพัทยาเฟซติวอล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 เพราะว่าคนตกใจสิคะ ที่อยู่ดี ๆ มาตีกันแบบนี้ทั้งที่ภายในงานเขาก็ไม่ได้อนุญาตให้ดื่มเครื่องดื่มแอลกอฮอล์นะคะ การจัดงานจัดภายใต้การควบคุมการแพร่ระบาดของ COVID-19 คือผู้เข้าร่วมงานทุกคนที่จะเข้าไปงานคอนเสิร์ตได้ต้องฉีดวัคซีนครบ 2 เข็มค่ะ มีเจ้าหน้าที่ อภปร. ตรวจสอบ เขาจะมีจุดคัดกรองเลยนะคะ แต่ละประตู ๆ ใครจะเข้าไปนี่ คุณต้องฉีดวัคซีนครบ 2 เข็มนั่งบนเก้าอี้ที่จัดเตรียมไว้ให้เพื่อรักษาระยะห่าง ห้ามเคลื่อนย้ายเก้าอี้ค่ะ แล้วก็ห้ามลูกขึ้นยืนเด็ดขาด คือ เพลงมัน ๆ แบบนี้อยากจะลุกขึ้นมาเต้น เพราะว่าศิลปินเขาก็เบอร์ต้น ๆ ทั้งนั้นนะคะ มีแรปบ้างอะไรบ้าง คุณผู้ชมก็ต้องนั่งโยกอยู่กับเก้าอี้อย่างนั้นค่ะห้ามลุกขึ้นยืน 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 เขาก็เลยไปรวมตัวกันที่พื้นที่ชายหาดเพื่อที่จะได้ยินเสียงดนตรีไปด้วยแล้วก็เห็นไปด้วยนะคะ ชาวบ้านกังวล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ห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 เราจะจัดงานได้ไหม เกิดเหตุการณ์แบบนี้อีกแล้วนะคะ วัยรุ่นตีกันอีก 1 เรื่องก็ยังอยู่ในงานพัทยามิวสิคเฟสติวอลค่ะ คุณผู้ชม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 ใช่หรือเปล่า ดูสิ ดูคลิปกันหน่อยค่ะ อันนี้รถรับส่งพัทยาเหนือกระจายอยู่ตรงไหนคะ</w:t>
      </w:r>
    </w:p>
    <w:p>
      <w:pPr>
        <w:pStyle w:val="BodyText"/>
      </w:pPr>
      <w:r>
        <w:t xml:space="preserve">(ผู้ให้สัมภาษณ์ชาย)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</w:t>
      </w:r>
    </w:p>
    <w:p>
      <w:pPr>
        <w:pStyle w:val="BodyText"/>
      </w:pPr>
      <w:r>
        <w:t xml:space="preserve">(ผู้ประกาศข่าวหญิง) 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 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 มีการเขียนแคปชันแสดงความสงสัยไม่รับส่งหรือคะ คนไปเที่ยวในงานไม่สามารถใช้ได้หรือคะ ที่ Pattaya Music 2021 นี้นะคะ รับส่งฟรี ก็เห็นอยู่ว่าส่งฟรี แต่พอไปถามบอกไม่ไป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 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 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 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ยูนิฟอร์มจะใส่สีดำด้วย เขียวว่า Pattya Music 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 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 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 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แต่ว่าคนนี่จริง แต่เขาไม่ได้ใส่ชุดนั้น แต่ทำไมเขามานั่งที่รถคันนี้ล่ะคะ แปลกไหม เหมือนรถนี่ 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ยังไม่เคยแตะเนื้อต้องตัวสาวคนนี้เลย</w:t>
      </w:r>
    </w:p>
    <w:p>
      <w:pPr>
        <w:pStyle w:val="BodyText"/>
      </w:pPr>
      <w:r>
        <w:t xml:space="preserve">(ผู้ประกาศข่าวหญิง) แม้แต่ปลายเล็บ</w:t>
      </w:r>
    </w:p>
    <w:p>
      <w:pPr>
        <w:pStyle w:val="BodyText"/>
      </w:pPr>
      <w:r>
        <w:t xml:space="preserve">(ผู้ประกาศข่าวชาย) ทำไมถึงให้เงินไปถึง 10 ล้านบาท คนนี้เป็นใครมาดูกันหน่อยครับ ช่วงหน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 เมื่อสุดสัปดาห์ที่ผ่านมา ถ้าเกิดคุณเข้าไปอยู่ในทวิตเตอร์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 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 มีการเยาะเย้ย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งต้นเรียกร้องให้กลุ่มที่พูดจาดูหมิ่นเหยียดหยามคนอีสานใน Club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 </w:t>
      </w:r>
      <w:r>
        <w:t xml:space="preserve">“</w:t>
      </w:r>
      <w:r>
        <w:t xml:space="preserve">หยุดย่ำยีคนอีสาน</w:t>
      </w:r>
      <w:r>
        <w:t xml:space="preserve">”</w:t>
      </w:r>
      <w:r>
        <w:t xml:space="preserve"> </w:t>
      </w:r>
      <w:r>
        <w:t xml:space="preserve">เหยียดหยามคนอีสาน ก่อนไปหยุดรถที่ สภ. เมืองขอนแก่นแถลงการให้กับสารวัตรเมื่องของแก่นจากนั้นนี่ ก็ได้มีการแจ้งความลงบันทึกประจำวันไว้เป็นหลักฐาน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 ท้าทายเขาบอกเข้าไม่สนใจ เขายินดีที่จะด่าต่อไปด้วยเขาท้าทายนะครับคุณพูเขียว เป็นตัวแทนของกลุ่มคนอีสานการกระทำของกลุ่มคนในคลับเฮาส์นะครับ เป็นการดูถูกความเป็นมนุษย์ของคนอีสานจะยังไม่ทราบว่าจะออกมาในรูปแบบไหนก็ตาม แต่ยืนยันว่าจะเดินหน้ากดดันให้คนกลุ่มนี้ 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 </w:t>
      </w:r>
      <w:r>
        <w:t xml:space="preserve">ออกไปตามนั้นกลุ่มคนที่ทำนั้นล้วนแต่เป็นเยาวชนทั้งนั้น ยิ่งน่าเป็นห่วงถ้าจะให้คิดมากไป เพราะเป็นห่วงว่าบุคคลพวกนี้ มีแนวคิดแบบนี้ มีชุดความคิดแบบนี้ ถ้าได้มีโอกาสได้เข้าไปบริหารบ้านเมือง ถ้าเข้าไปหน่วยงานราชการ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 บอกว่าเป็นห่วงถ้าเกิดเป็นเยาวชนมีความคิดอย่างนี้ได้อย่างไร 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 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และแสดงความภูมิใจในความเป็นคนอีสานของตัวเองนะครับ เรื่องนี้ยังมีต่อ ๆ ไปนะครับ มีการแจ้งความเรียกร้องให้คนที่ออกมาดูถูกเหยียดหยามคนอีสานนี่ 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 คุณผู้ชม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มีทั้งเอาเงินไป รวม ๆ แล้วน่ะ 10 กว่าล้านน่ะ 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 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 สุดท้ายพอผู้หญิงไปที่โรงพักคุณลุงเห็นก็สงสารหอบพัดลมไปให้ถึงคุก พลตำรวจตรี เนาพงศ์ เนาวรัตน์ค่ะ ท่านผู้บังคับการแถลงการณ์จับกุมนางสางชนกนันท์ อายุ 27 ปี เล่าให้คุณผู้ชมฟังแบบนี้นะคือ คุณยรศักดิ์ อายุ 63 ปี ชัยจังหวัดบุรีรัมย์ กล่าวขานางสาวคนนี้ ว่าหลอกลวงฉ้อโกงเงินไปกว่า 10 ล้านบาทบอกแบบนี้ค่ะ เล่าย้อนไปอีกว่าตัวเองนี่ รู้จักกับนางสาวชนกนันท์นะคะ รู้จักกันทางเฟซบุ๊กนะคะ 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 </w:t>
      </w:r>
      <w:r>
        <w:t xml:space="preserve">ทีนี้พอรู้จักกับนัดดานี่ 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เพราะว่ามีบ้านญาติอยู่ที่นั่น แต่มีปัญหากักตัวที่กรุงเทพฯ 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ในโปรไฟล์เฟซบุ๊กที่เห็นเลย เอาเป็นว่าไม่เป็นอะไรคบกันที่นิสัยแล้วกัน คุยกันแล้วนิสัยโอเคจากนั้นก็ทำพิธีผู้ข้อไม้ข้อมือที่สถานีหมอชิดเลย 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 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 อันนี้ก็รู้สึกว่า 2,650,000</w:t>
      </w:r>
    </w:p>
    <w:p>
      <w:pPr>
        <w:pStyle w:val="BodyText"/>
      </w:pPr>
      <w:r>
        <w:t xml:space="preserve">(ผู้สัมภาษณ์) 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 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 อันนั้นแจ้งความแล้ว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 9 ไร่นี่ 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 ได้เงินมา 7,500,000 บาทโอนเงินเข้าบัญชีตัวเองไปหมดเลยค่ะ ตอนนี้จะเอาเรื่องให้ถึงที่สุดแล้วนะคะ อย่างไรก็ต้องแจ้งความแล้ว แต่พอนี่พอตำรวจไปจับกุมตัวนางสาวนัดดามาได้ คุณลุงก็เกิดเห็นใจ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 รู้จักกัน 5 เดือน โอนเงินหลายคนถาม โอนเงินไปเป็นสิบ ๆ ล้านแบบนี้นี่ ได้แตะตัวกันหรือยัง ยังไม่ได้แตะต้อง แม้แต่ปลายเล็บเลยแต่อายุ 63 แล้ว เกิดมายังไม่มีครอบครัว ยังไม่เคยแต่งงานกับใครไง ก็อยากจะลงหลัก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 เพราะภรรยาของเขาชอบแต่สีชมพูเท่านั้น</w:t>
      </w:r>
    </w:p>
    <w:p>
      <w:pPr>
        <w:pStyle w:val="BodyText"/>
      </w:pPr>
      <w:r>
        <w:t xml:space="preserve">(ผู้ประกาศข่าวหญิง) ไม่เห็นแปลกเลย</w:t>
      </w:r>
    </w:p>
    <w:p>
      <w:pPr>
        <w:pStyle w:val="BodyText"/>
      </w:pPr>
      <w:r>
        <w:t xml:space="preserve">(ผู้ประกาศข่าวชาย) อะไร ๆ ก็เป็นสีชมพูหมด จะเป็นบาร์สามีไม่พอใจ เอาค้อนนี่ ทุบครัวพังถล่มเลยครับ 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เป็น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ย์ฯ รายหนึ่งนะครับ 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 รายหนึ่งบอกว่าเป็นผู้หญิงที่โพสต์คลิปนี้สามีเธอกำลังทำลายห้องครัวอย่างจริงจัง 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แป๋น อันนี้ชมพูแป๋น รถก็สีชมพู</w:t>
      </w:r>
    </w:p>
    <w:p>
      <w:pPr>
        <w:pStyle w:val="BodyText"/>
      </w:pPr>
      <w:r>
        <w:t xml:space="preserve">(ผู้ประกาศข่าวหญิง) โอ้โห</w:t>
      </w:r>
    </w:p>
    <w:p>
      <w:pPr>
        <w:pStyle w:val="BodyText"/>
      </w:pPr>
      <w:r>
        <w:t xml:space="preserve">(ผู้ประกาศข่าวชาย)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 ก็บอกว่าคุณอาจจะชอบสีชมพูเยอะเกินไปหรือเปล่า หลังจากนั้นทางฝ่ายภรรยาก็มีการโพสต์นะครับ 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พราะว่าเธอก็อาจจะชอบได้แต่อาจจะน้อย ๆ ลงหรือเปล่า แต่สามีถึงกับต้องทุบครัวเลยหรือครับ ขนาดนั้นเชียว คุณผู้ชมเรามาดูเรื่องราวดี ๆ 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 มันก็จะสามารถที่จะขึ้นได้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 ที่เป็นเพื่อนมนุษย์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 นะคะ โห เดี๋ยวกลับม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 Tesla ของเขาหรือเปล่า เกิดอะไรขึ้นเราไปดูกันครับ..Twister Has .Musk ชาวทวิตเตอร์ได้มีการโหวดแล้วนะครัของอีลอนมัสเอง ว่าหลายคนบอกว่าการที่เขารวยแล้วเขาไม่จ่ายภาษีีหรือว่ามีเงินเยอะนี่ เขาควรที่จะขายหุ้นไปเลยไหม จะได้ช่วยโลก แล้วก็อีลอนมัสทำโพ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 อีลอนมัสไปเหน็บแนมสหประชาชาติบอกว่า แหม มาบอกให้ฉันบริจาคงงบริจาคเงิน มันจะช่วยอะไรประมาณนี้มันจะช่วยได้ขนาดไหนเชียว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เพราะว่าอีลอนไม่เหมือนนักธุรกิจทั่วไปนะ เขาค่อนข้างมีความติสนะ อาจจะขายนะ เขามีความติสนะ 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 แต่ว่าถ้าเกิดขายปุ๊บนี้ จะมีภาษี Cappital tax 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 ขาย 10 เปอร์เซ็นต์ ไปดูกันที่อิรักกันหน่อยนะคะ France meeting after นายกอีลัก ประชุมหลังจากการลอบสังหารนะคะ นายกรัฐมนตรีมูสรีออคัสดีมี น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อย่างปลอดภัย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China’ Zero sSpread นโยบายโควิดของจีน กำลังถูกทดสอบอยู่นะครับ เพราะว่านโยบายนี้เป็นนโยบายคุมเข้มให้ COVIDตอนนี้กำลังเป็นปัญหาอยู่ เพราะว่าผู้ติดเชื้อหลายรายนะครับ ไปอยู่ในหลายพื้นที่แล้ว เพราะว่าการระบาดที่จีนนี่ ดูเหมือนว่ากำลังระบาดอยู่แล้วเขาก็กำลังสงสัย คือ สำนักข่าวต่างประเทศนี่ เขากำลังสงสัยแล้วจีนจะควบคุมได้หรือเปล่า ตอนแรกก็ยังดี ๆ แต่ทำไมตอนนี้เคสของโควิดมันพุ่งล่ะครับ 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 คุณผู้ชมพูดถึงโควิดนะครับ ที่สหรัฐอเมริกาเตรียมตัว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ได้รับวัคซีนครบโดสแล้วไปได้เลย เริ่มต้นวันที่ 8 พฤศจิกายน ไม่ต้องกักตัวแล้วภายใต้กฎระเบียบใหม่ของสหรัฐฯนักเดินทางที่ไม่ใช้คนอเมริกัน ก็แค่แสดงหลักฐานการฉีดยาต้าน COVID 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 ทางบกไม่จำเป็นที่จะต้องกักตัว เริ่มต้นวันนี้เป็นต้นไป 8 พฤศจิกายน ขณะที่สายการบินต่าง ๆ มีแผนที่จะใช้เครื่องบินลำใหญ่ขึ้น เนื่องจากว่าตอนนี้เริ่มผ่อนคลายแล้ว เครื่องบินลำเล็กก็ไม่จำเป็นต้องใช้แล้วเป็นเครื่องบินลำใหญ่ได้ ขณะที่สายการบินต่าง ๆ นี่ 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อายุชาวแคนาดาขับรถมาท่องเที่ยวกันอย่างคึกคัก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 เขากำหนด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 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วกาศหน่อยค่ะ 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 20.28 น. ตามเวลาของประเทศจีน หรือ 19.28 นาที ตามเวลาประเทศไทยค่ะ หวังยาผิง นักอวกาศหญิงได้ถูกส่งออกมานอกสถานีอวกาศเชียงกงผู้บัญชาการยานเซินโจว 13 นะคะ พานักบินอวกาศ 3 คนมาส่งสถานีอวกาศนี้นะคะ ทั้งคู่นี่ไปติดตั้งอุปกรณ์เสริมสถานีอวกาศเชียงกงทำให้หวังยาวผิงกลาย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 41 ปีนะคะ เข้ารับราชการที่กองทัพจีนเคยดำรงตำแหน่งผู้บัญชาการฝูงบินและให้เป็นนักบินอวกาศชุดที่ 2 และเมื่อปี 2013 ทำให้เธอเป็นนักบินอวากาศหญิงคนที่ 2 นี่นะครับ ประเทศจีนนะครับ สมัยก่อนนี่ยากจนมากเลยนะครับ จำได้ ตอนเรียนอยู่ตอนเด็ก ๆ นี่ เขาจะบอกว่าโชคดีขนาดไหนที่ไม่ได้เกิดอยู่ประเทศจีน ประเทศจีนนี่ยากจนมากตอนนั้นตอนนี้เขาไปอวากาศแล้วนะครับ 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คาร์บอนไดออกไซน์นะครับ ไปดักจับแก๊ซคาร์บอนไดออกไซด์ในอากาศของอิสราเอล พัฒนาบอลลูนดักจับแก๊ซ Co2 หรือว่าคาร์บอนไดออกไซด์ในชั้นบรรยากาศเพื่อไปรีไซเคิล 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นี่ มันลอยอยู่เหนือพื้นโลกอยู่ที่อุณหภูมิติดลบ 80 องศาเซลเซียส หรือว่าประมาณ 15 กิโลเมตรเหนือพื้นดิน นั่นแสดงว่าตอนนี้มันเป็นก๊าซอยู่บนพื้นผิวโลกนี่ ระเหยขึ้นไป เมื่อมันไปอยู่บนชั้นบรรยากาศ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ปล่อยบอลลูนไปติดตั้งกล่องที่ทำหน้าที่เป็นอุปกรณ์ดักจับก๊าซนี่นะครับ เห็นไหมครับ ส่งขึ้นไปแล้วนะครับ จากนั้นเขาบอกว่าหลังจากที่กล่องนี้ ไปจับก๊าสที่มันจะแข็งตัวบนชั้นบรรยากาศโลกได้แล้วมันก็จะเอาก๊าซนั้นมารีไซเคิลบนพื้นโลก 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ประมาณ 1,000 ตันต่อวัน ด้วยต้นทุนไม่ถึง 100 ดอลลาร์สหรัฐ หรือประมาณ 3,300 บาท 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ข้องกับภาวะ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 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 นี่คือโฉมหน้าแมวตัวนี้ ชื่อว่ารูเร็ตค่ะ อยู่ในท่อที่ใช้ทำระบบทำความร้อนของโปแลนด์ 10 วัน ก่อนจะได้รับการช่วยเหลืออกมาอย่างปลอดภัย เจ้าหน้าที่ท้องถิ่นโปแลนด์ได้รับแจ้งว่าอาจจะมีแมวติดอยู่ในท่อ ที่ใช้ระบบทำความร้อน 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 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่ครับ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หน่วยกู้ภัยต้องตัดอุปกรณ์ป้องกันท่อค่ะ เพื่อเพื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 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 คุณผู้ชมคะ และช่วงนี้กรก็ขอลาไปเตรียมตัวไป ข่าว 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ตู่</dc:title>
  <dc:creator/>
  <cp:keywords/>
  <dcterms:created xsi:type="dcterms:W3CDTF">2021-11-11T08:46:02Z</dcterms:created>
  <dcterms:modified xsi:type="dcterms:W3CDTF">2021-11-11T08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